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1-17</w:t>
      </w:r>
      <w:r>
        <w:t xml:space="preserve"> </w:t>
      </w:r>
      <w:r>
        <w:t xml:space="preserve">06:13:1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31fbd3a3d7d8c455e6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1-17T06:13:18Z</dcterms:created>
  <dcterms:modified xsi:type="dcterms:W3CDTF">2024-01-17T06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1-17 06:13:12</vt:lpwstr>
  </property>
</Properties>
</file>